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A9D547" w14:textId="77777777" w:rsidR="00E63A09" w:rsidRDefault="00E63A09" w:rsidP="00E63A09">
      <w:r>
        <w:t xml:space="preserve">zero_R_1dHn27akYEH4aia  </w:t>
      </w:r>
      <w:proofErr w:type="gramStart"/>
      <w:r>
        <w:t xml:space="preserve">  :</w:t>
      </w:r>
      <w:proofErr w:type="gramEnd"/>
      <w:r>
        <w:tab/>
        <w:t xml:space="preserve">Living in a rural community, I fit into an almost stereotypical role.  I am a heterosexual, </w:t>
      </w:r>
      <w:proofErr w:type="spellStart"/>
      <w:r>
        <w:t>caucasian</w:t>
      </w:r>
      <w:proofErr w:type="spellEnd"/>
      <w:r>
        <w:t xml:space="preserve"> male from a nice hardworking family.  My community was </w:t>
      </w:r>
      <w:proofErr w:type="gramStart"/>
      <w:r>
        <w:t>very small</w:t>
      </w:r>
      <w:proofErr w:type="gramEnd"/>
      <w:r>
        <w:t xml:space="preserve"> but very close.  Everyone always looked out for others.  The town I live in is not a great distance from healthcare or other necessities.</w:t>
      </w:r>
    </w:p>
    <w:p w14:paraId="6F67ECA4" w14:textId="77777777" w:rsidR="00E63A09" w:rsidRDefault="00E63A09" w:rsidP="00E63A09">
      <w:r>
        <w:tab/>
      </w:r>
    </w:p>
    <w:p w14:paraId="00EE4658" w14:textId="77777777" w:rsidR="00E63A09" w:rsidRDefault="00E63A09" w:rsidP="00E63A09">
      <w:r>
        <w:t xml:space="preserve">zero_R_qL6QDXehO9Zxxlv  </w:t>
      </w:r>
      <w:proofErr w:type="gramStart"/>
      <w:r>
        <w:t xml:space="preserve">  :</w:t>
      </w:r>
      <w:proofErr w:type="gramEnd"/>
      <w:r>
        <w:tab/>
        <w:t xml:space="preserve">Being from one of the biggest cities in the country I have lots of people who </w:t>
      </w:r>
      <w:proofErr w:type="spellStart"/>
      <w:r>
        <w:t>i</w:t>
      </w:r>
      <w:proofErr w:type="spellEnd"/>
      <w:r>
        <w:t xml:space="preserve"> can pick and choose who to talk to</w:t>
      </w:r>
    </w:p>
    <w:p w14:paraId="500D4DB3" w14:textId="77777777" w:rsidR="00E63A09" w:rsidRDefault="00E63A09" w:rsidP="00E63A09">
      <w:r>
        <w:tab/>
      </w:r>
    </w:p>
    <w:p w14:paraId="296A9A8E" w14:textId="77777777" w:rsidR="00E63A09" w:rsidRDefault="00E63A09" w:rsidP="00E63A09">
      <w:r>
        <w:t xml:space="preserve">zero_R_ONySn59ylr7GCnT  </w:t>
      </w:r>
      <w:proofErr w:type="gramStart"/>
      <w:r>
        <w:t xml:space="preserve">  :</w:t>
      </w:r>
      <w:proofErr w:type="gramEnd"/>
      <w:r>
        <w:tab/>
        <w:t>My location does not really influence me, I have moved many times and adapt to wherever I am. My family is my home</w:t>
      </w:r>
    </w:p>
    <w:p w14:paraId="79B8064F" w14:textId="77777777" w:rsidR="00E63A09" w:rsidRDefault="00E63A09" w:rsidP="00E63A09">
      <w:r>
        <w:tab/>
      </w:r>
    </w:p>
    <w:p w14:paraId="23D704E7" w14:textId="77777777" w:rsidR="00E63A09" w:rsidRDefault="00E63A09" w:rsidP="00E63A09">
      <w:r>
        <w:t xml:space="preserve">zero_R_3fSLBH3JqG7ejCo  </w:t>
      </w:r>
      <w:proofErr w:type="gramStart"/>
      <w:r>
        <w:t xml:space="preserve">  :</w:t>
      </w:r>
      <w:proofErr w:type="gramEnd"/>
      <w:r>
        <w:tab/>
        <w:t xml:space="preserve">I believe my location has led to a false sense of </w:t>
      </w:r>
      <w:proofErr w:type="spellStart"/>
      <w:r>
        <w:t>saftey</w:t>
      </w:r>
      <w:proofErr w:type="spellEnd"/>
      <w:r>
        <w:t xml:space="preserve"> as I still live in the town I go to college in.  Therefor I feel as if I have not truly been exposed to life outside of the familiarity of common home comforts.</w:t>
      </w:r>
    </w:p>
    <w:p w14:paraId="0AE3E3AB" w14:textId="77777777" w:rsidR="00E63A09" w:rsidRDefault="00E63A09" w:rsidP="00E63A09">
      <w:r>
        <w:tab/>
      </w:r>
    </w:p>
    <w:p w14:paraId="63A1D11D" w14:textId="77777777" w:rsidR="00E63A09" w:rsidRDefault="00E63A09" w:rsidP="00E63A09">
      <w:r>
        <w:t xml:space="preserve">zero_R_1QhnLetYE70bETh  </w:t>
      </w:r>
      <w:proofErr w:type="gramStart"/>
      <w:r>
        <w:t xml:space="preserve">  :</w:t>
      </w:r>
      <w:proofErr w:type="gramEnd"/>
      <w:r>
        <w:tab/>
        <w:t>The location in which I live has low crime so I feel safe most of the time. My parents are divorced but my home life is good. My family provides me with all I could possibly need.</w:t>
      </w:r>
    </w:p>
    <w:p w14:paraId="4D4BAE55" w14:textId="07EC07B1" w:rsidR="00E63A09" w:rsidRDefault="00E63A09" w:rsidP="00E63A09">
      <w:r>
        <w:tab/>
      </w:r>
      <w:r>
        <w:tab/>
      </w:r>
    </w:p>
    <w:p w14:paraId="6B6BBEB4" w14:textId="77777777" w:rsidR="00E63A09" w:rsidRDefault="00E63A09" w:rsidP="00E63A09">
      <w:r>
        <w:t xml:space="preserve">all_R_1qUlFxkfNSfYkMK  </w:t>
      </w:r>
      <w:proofErr w:type="gramStart"/>
      <w:r>
        <w:t xml:space="preserve">  :</w:t>
      </w:r>
      <w:proofErr w:type="gramEnd"/>
      <w:r>
        <w:tab/>
        <w:t>I don't have any.</w:t>
      </w:r>
    </w:p>
    <w:p w14:paraId="1F7FF8B4" w14:textId="77777777" w:rsidR="00E63A09" w:rsidRDefault="00E63A09" w:rsidP="00E63A09">
      <w:r>
        <w:tab/>
      </w:r>
    </w:p>
    <w:p w14:paraId="0B74C7DE" w14:textId="77777777" w:rsidR="00E63A09" w:rsidRDefault="00E63A09" w:rsidP="00E63A09">
      <w:r>
        <w:t xml:space="preserve">all_R_33wfoLnY4RFlVoX  </w:t>
      </w:r>
      <w:proofErr w:type="gramStart"/>
      <w:r>
        <w:t xml:space="preserve">  :</w:t>
      </w:r>
      <w:proofErr w:type="gramEnd"/>
      <w:r>
        <w:tab/>
        <w:t>My location did slightly make me worried for my safety, but it never made me worried for my health or anything else. I was raised in a pretty conservative family, but my location was filled with quite a bit of diversity and I think that helped to shape me into a more well-rounded person.</w:t>
      </w:r>
    </w:p>
    <w:p w14:paraId="1A244526" w14:textId="77777777" w:rsidR="00E63A09" w:rsidRDefault="00E63A09" w:rsidP="00E63A09">
      <w:r>
        <w:tab/>
      </w:r>
    </w:p>
    <w:p w14:paraId="7C7D90CD" w14:textId="77777777" w:rsidR="00E63A09" w:rsidRDefault="00E63A09" w:rsidP="00E63A09">
      <w:r>
        <w:t xml:space="preserve">all_R_3ssH2JlxPJoJ8kj  </w:t>
      </w:r>
      <w:proofErr w:type="gramStart"/>
      <w:r>
        <w:t xml:space="preserve">  :</w:t>
      </w:r>
      <w:proofErr w:type="gramEnd"/>
      <w:r>
        <w:tab/>
        <w:t xml:space="preserve">my location does not have a large </w:t>
      </w:r>
      <w:proofErr w:type="spellStart"/>
      <w:r>
        <w:t>affect</w:t>
      </w:r>
      <w:proofErr w:type="spellEnd"/>
      <w:r>
        <w:t xml:space="preserve"> on me for identification. However, being far away from loved ones in a </w:t>
      </w:r>
      <w:proofErr w:type="gramStart"/>
      <w:r>
        <w:t>home town</w:t>
      </w:r>
      <w:proofErr w:type="gramEnd"/>
      <w:r>
        <w:t xml:space="preserve"> sometimes takes a toll on my emotions.</w:t>
      </w:r>
    </w:p>
    <w:p w14:paraId="78290C0B" w14:textId="77777777" w:rsidR="00E63A09" w:rsidRDefault="00E63A09" w:rsidP="00E63A09">
      <w:r>
        <w:tab/>
      </w:r>
    </w:p>
    <w:p w14:paraId="59C000B3" w14:textId="77777777" w:rsidR="00E63A09" w:rsidRDefault="00E63A09" w:rsidP="00E63A09">
      <w:r>
        <w:t xml:space="preserve">all_R_3pmZN1RKza1D0qv  </w:t>
      </w:r>
      <w:proofErr w:type="gramStart"/>
      <w:r>
        <w:t xml:space="preserve">  :</w:t>
      </w:r>
      <w:proofErr w:type="gramEnd"/>
      <w:r>
        <w:tab/>
        <w:t>My location is rather safe. There is minimal criminal activity.</w:t>
      </w:r>
    </w:p>
    <w:p w14:paraId="35E7B2DD" w14:textId="77777777" w:rsidR="00E63A09" w:rsidRDefault="00E63A09" w:rsidP="00E63A09">
      <w:r>
        <w:tab/>
      </w:r>
    </w:p>
    <w:p w14:paraId="14C587FA" w14:textId="77777777" w:rsidR="00E63A09" w:rsidRDefault="00E63A09" w:rsidP="00E63A09">
      <w:r>
        <w:t xml:space="preserve">all_R_1JOufmMVNwNU95U  </w:t>
      </w:r>
      <w:proofErr w:type="gramStart"/>
      <w:r>
        <w:t xml:space="preserve">  :</w:t>
      </w:r>
      <w:proofErr w:type="gramEnd"/>
      <w:r>
        <w:tab/>
        <w:t xml:space="preserve">My location makes me feel safe and feel like I have resources </w:t>
      </w:r>
      <w:proofErr w:type="spellStart"/>
      <w:r>
        <w:t>every where</w:t>
      </w:r>
      <w:proofErr w:type="spellEnd"/>
      <w:r>
        <w:t xml:space="preserve">. If there is something that I need then all I </w:t>
      </w:r>
      <w:proofErr w:type="gramStart"/>
      <w:r>
        <w:t>have to</w:t>
      </w:r>
      <w:proofErr w:type="gramEnd"/>
      <w:r>
        <w:t xml:space="preserve"> do it ask or figure something out. My health is </w:t>
      </w:r>
      <w:proofErr w:type="gramStart"/>
      <w:r>
        <w:t>good</w:t>
      </w:r>
      <w:proofErr w:type="gramEnd"/>
      <w:r>
        <w:t xml:space="preserve"> and all my friendship are pretty great. My relationship with my family is still strong even though </w:t>
      </w:r>
      <w:proofErr w:type="gramStart"/>
      <w:r>
        <w:t>I'm</w:t>
      </w:r>
      <w:proofErr w:type="gramEnd"/>
      <w:r>
        <w:t xml:space="preserve"> not with them.</w:t>
      </w:r>
    </w:p>
    <w:p w14:paraId="4182EF3C" w14:textId="7DC1736F" w:rsidR="006326FC" w:rsidRDefault="00E63A09" w:rsidP="00E63A09">
      <w:r>
        <w:tab/>
      </w:r>
    </w:p>
    <w:sectPr w:rsidR="006326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Q0NjA0MDA3NzQwNzZV0lEKTi0uzszPAykwqgUAEgglFywAAAA="/>
  </w:docVars>
  <w:rsids>
    <w:rsidRoot w:val="00E63A09"/>
    <w:rsid w:val="005421F3"/>
    <w:rsid w:val="005955E7"/>
    <w:rsid w:val="006326FC"/>
    <w:rsid w:val="007B6BF5"/>
    <w:rsid w:val="00E63A09"/>
    <w:rsid w:val="00F072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4D8BC1"/>
  <w15:chartTrackingRefBased/>
  <w15:docId w15:val="{2DE8322D-FC5B-4DEA-AC89-25E0F8DECC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6BF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07</Words>
  <Characters>1754</Characters>
  <Application>Microsoft Office Word</Application>
  <DocSecurity>0</DocSecurity>
  <Lines>14</Lines>
  <Paragraphs>4</Paragraphs>
  <ScaleCrop>false</ScaleCrop>
  <Company/>
  <LinksUpToDate>false</LinksUpToDate>
  <CharactersWithSpaces>2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y Cascalheira</dc:creator>
  <cp:keywords/>
  <dc:description/>
  <cp:lastModifiedBy>Cory Cascalheira</cp:lastModifiedBy>
  <cp:revision>2</cp:revision>
  <dcterms:created xsi:type="dcterms:W3CDTF">2020-08-15T01:54:00Z</dcterms:created>
  <dcterms:modified xsi:type="dcterms:W3CDTF">2020-08-15T13:56:00Z</dcterms:modified>
</cp:coreProperties>
</file>